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673F8440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 xml:space="preserve">Advanced for QA – </w:t>
      </w:r>
      <w:r w:rsidR="00D14F50">
        <w:t>Retake</w:t>
      </w:r>
      <w:r w:rsidR="00275EC0">
        <w:t xml:space="preserve"> Exam</w:t>
      </w:r>
    </w:p>
    <w:p w14:paraId="670A1148" w14:textId="01DA26E5" w:rsidR="00A03D5C" w:rsidRPr="00EA057E" w:rsidRDefault="00D14F50" w:rsidP="00275EC0">
      <w:pPr>
        <w:pStyle w:val="Heading1"/>
        <w:jc w:val="center"/>
        <w:rPr>
          <w:lang w:val="bg-BG"/>
        </w:rPr>
      </w:pPr>
      <w:r>
        <w:t>22</w:t>
      </w:r>
      <w:r w:rsidR="00275EC0">
        <w:t xml:space="preserve"> December 2023</w:t>
      </w:r>
    </w:p>
    <w:p w14:paraId="1710D5F0" w14:textId="657438E0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0" w:history="1">
        <w:r w:rsidR="00D14F50" w:rsidRPr="00D14F50">
          <w:rPr>
            <w:rStyle w:val="Hyperlink"/>
          </w:rPr>
          <w:t>https://judge.softuni.org/Contests/Practice/Index/4500#0</w:t>
        </w:r>
      </w:hyperlink>
    </w:p>
    <w:p w14:paraId="1FD2F8D0" w14:textId="1C0973ED" w:rsidR="00275EC0" w:rsidRDefault="00A53FD8" w:rsidP="00275EC0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D14F50">
        <w:t>Acronym Generator</w:t>
      </w:r>
    </w:p>
    <w:p w14:paraId="7EC6F77E" w14:textId="77777777" w:rsidR="00D14F50" w:rsidRDefault="00D14F50" w:rsidP="00D14F50">
      <w:r>
        <w:t xml:space="preserve">Test a given method which takes in </w:t>
      </w:r>
      <w:r>
        <w:rPr>
          <w:b/>
          <w:bCs/>
        </w:rPr>
        <w:t xml:space="preserve">a string </w:t>
      </w:r>
      <w:r>
        <w:t xml:space="preserve">and creates an </w:t>
      </w:r>
      <w:r>
        <w:rPr>
          <w:b/>
          <w:bCs/>
        </w:rPr>
        <w:t xml:space="preserve">acronym for the </w:t>
      </w:r>
      <w:r w:rsidRPr="00115F40">
        <w:rPr>
          <w:b/>
          <w:bCs/>
        </w:rPr>
        <w:t>phrase</w:t>
      </w:r>
      <w:r>
        <w:t>.</w:t>
      </w:r>
    </w:p>
    <w:p w14:paraId="5D6EA6FE" w14:textId="77777777" w:rsidR="00275EC0" w:rsidRPr="0091706C" w:rsidRDefault="00275EC0" w:rsidP="00275EC0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3253"/>
      </w:tblGrid>
      <w:tr w:rsidR="00275EC0" w:rsidRPr="0091706C" w14:paraId="244721B8" w14:textId="77777777" w:rsidTr="009F68CE">
        <w:trPr>
          <w:trHeight w:val="196"/>
        </w:trPr>
        <w:tc>
          <w:tcPr>
            <w:tcW w:w="5369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3253" w:type="dxa"/>
            <w:shd w:val="clear" w:color="auto" w:fill="D9D9D9" w:themeFill="background1" w:themeFillShade="D9"/>
          </w:tcPr>
          <w:p w14:paraId="75F071B5" w14:textId="598C4B1A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75EC0" w:rsidRPr="0091706C" w14:paraId="13B4B493" w14:textId="77777777" w:rsidTr="009F68CE">
        <w:trPr>
          <w:trHeight w:val="437"/>
        </w:trPr>
        <w:tc>
          <w:tcPr>
            <w:tcW w:w="5369" w:type="dxa"/>
          </w:tcPr>
          <w:p w14:paraId="14738E83" w14:textId="289EBC61" w:rsidR="00275EC0" w:rsidRPr="00D14F50" w:rsidRDefault="00D14F50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D14F50">
              <w:rPr>
                <w:rFonts w:ascii="Consolas" w:hAnsi="Consolas"/>
              </w:rPr>
              <w:t xml:space="preserve">united states of </w:t>
            </w:r>
            <w:r w:rsidR="001F7059">
              <w:rPr>
                <w:rFonts w:ascii="Consolas" w:hAnsi="Consolas"/>
              </w:rPr>
              <w:t>a</w:t>
            </w:r>
            <w:r w:rsidRPr="00D14F50">
              <w:rPr>
                <w:rFonts w:ascii="Consolas" w:hAnsi="Consolas"/>
              </w:rPr>
              <w:t>merica</w:t>
            </w:r>
          </w:p>
        </w:tc>
        <w:tc>
          <w:tcPr>
            <w:tcW w:w="3253" w:type="dxa"/>
          </w:tcPr>
          <w:p w14:paraId="302EEFDD" w14:textId="0B8F8A5B" w:rsidR="00275EC0" w:rsidRPr="00C509E4" w:rsidRDefault="00D14F5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SA</w:t>
            </w:r>
          </w:p>
        </w:tc>
      </w:tr>
      <w:tr w:rsidR="00275EC0" w:rsidRPr="0091706C" w14:paraId="1D8AC9C2" w14:textId="77777777" w:rsidTr="009F68CE">
        <w:trPr>
          <w:trHeight w:val="378"/>
        </w:trPr>
        <w:tc>
          <w:tcPr>
            <w:tcW w:w="5369" w:type="dxa"/>
          </w:tcPr>
          <w:p w14:paraId="4CD427E9" w14:textId="548488AC" w:rsidR="00275EC0" w:rsidRPr="00C509E4" w:rsidRDefault="00D14F5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Ivan Petrov ganchev</w:t>
            </w:r>
          </w:p>
        </w:tc>
        <w:tc>
          <w:tcPr>
            <w:tcW w:w="3253" w:type="dxa"/>
          </w:tcPr>
          <w:p w14:paraId="020BE632" w14:textId="2461C081" w:rsidR="00275EC0" w:rsidRPr="00C509E4" w:rsidRDefault="00D14F5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PG</w:t>
            </w:r>
          </w:p>
        </w:tc>
      </w:tr>
      <w:tr w:rsidR="00D14F50" w:rsidRPr="0091706C" w14:paraId="7B3EC7D7" w14:textId="77777777" w:rsidTr="009F68CE">
        <w:trPr>
          <w:trHeight w:val="378"/>
        </w:trPr>
        <w:tc>
          <w:tcPr>
            <w:tcW w:w="5369" w:type="dxa"/>
          </w:tcPr>
          <w:p w14:paraId="46CFC58D" w14:textId="26091723" w:rsidR="00D14F50" w:rsidRDefault="009F68CE" w:rsidP="00D14F5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pple</w:t>
            </w:r>
          </w:p>
        </w:tc>
        <w:tc>
          <w:tcPr>
            <w:tcW w:w="3253" w:type="dxa"/>
          </w:tcPr>
          <w:p w14:paraId="2BDA92CF" w14:textId="5BDBC656" w:rsidR="00D14F50" w:rsidRDefault="009F68CE" w:rsidP="00D14F5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</w:tr>
      <w:tr w:rsidR="009F68CE" w:rsidRPr="0091706C" w14:paraId="425969EE" w14:textId="77777777" w:rsidTr="009F68CE">
        <w:trPr>
          <w:trHeight w:val="378"/>
        </w:trPr>
        <w:tc>
          <w:tcPr>
            <w:tcW w:w="5369" w:type="dxa"/>
          </w:tcPr>
          <w:p w14:paraId="78823D48" w14:textId="4CA5BC84" w:rsidR="009F68CE" w:rsidRDefault="009F68CE" w:rsidP="00D14F5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23 hello world!</w:t>
            </w:r>
          </w:p>
        </w:tc>
        <w:tc>
          <w:tcPr>
            <w:tcW w:w="3253" w:type="dxa"/>
          </w:tcPr>
          <w:p w14:paraId="3775EEDD" w14:textId="1C5C9079" w:rsidR="009F68CE" w:rsidRDefault="009F68CE" w:rsidP="00D14F5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W</w:t>
            </w:r>
          </w:p>
        </w:tc>
      </w:tr>
      <w:tr w:rsidR="009F68CE" w:rsidRPr="0091706C" w14:paraId="3445B82D" w14:textId="77777777" w:rsidTr="009F68CE">
        <w:trPr>
          <w:trHeight w:val="378"/>
        </w:trPr>
        <w:tc>
          <w:tcPr>
            <w:tcW w:w="5369" w:type="dxa"/>
          </w:tcPr>
          <w:p w14:paraId="3256D167" w14:textId="23E4E3CB" w:rsidR="009F68CE" w:rsidRDefault="009F68CE" w:rsidP="00D14F50">
            <w:pPr>
              <w:spacing w:before="0" w:after="0"/>
              <w:rPr>
                <w:rFonts w:ascii="Consolas" w:hAnsi="Consolas" w:cstheme="minorHAnsi"/>
              </w:rPr>
            </w:pPr>
            <w:r w:rsidRPr="009F68CE">
              <w:rPr>
                <w:rFonts w:ascii="Consolas" w:hAnsi="Consolas" w:cstheme="minorHAnsi"/>
              </w:rPr>
              <w:t>international business machines (IBM)</w:t>
            </w:r>
          </w:p>
        </w:tc>
        <w:tc>
          <w:tcPr>
            <w:tcW w:w="3253" w:type="dxa"/>
          </w:tcPr>
          <w:p w14:paraId="47AC33A2" w14:textId="446A0544" w:rsidR="009F68CE" w:rsidRDefault="009F68CE" w:rsidP="00D14F5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BM</w:t>
            </w:r>
          </w:p>
        </w:tc>
      </w:tr>
    </w:tbl>
    <w:p w14:paraId="1F10DEF8" w14:textId="77777777" w:rsidR="00275EC0" w:rsidRDefault="00275EC0" w:rsidP="00275EC0"/>
    <w:p w14:paraId="1D6BF90A" w14:textId="77777777" w:rsidR="00D14F50" w:rsidRDefault="00D14F50" w:rsidP="00D14F50">
      <w:r>
        <w:t xml:space="preserve">The method is found in the </w:t>
      </w:r>
      <w:r>
        <w:rPr>
          <w:rStyle w:val="CodeChar"/>
        </w:rPr>
        <w:t>AcronymGenerator</w:t>
      </w:r>
      <w:r w:rsidRPr="00DD25F7">
        <w:rPr>
          <w:rStyle w:val="CodeChar"/>
        </w:rPr>
        <w:t>.cs</w:t>
      </w:r>
      <w:r>
        <w:t xml:space="preserve"> file:</w:t>
      </w:r>
    </w:p>
    <w:p w14:paraId="523DAF13" w14:textId="77777777" w:rsidR="00D14F50" w:rsidRDefault="00D14F50" w:rsidP="00D14F50">
      <w:r>
        <w:rPr>
          <w:noProof/>
        </w:rPr>
        <w:drawing>
          <wp:inline distT="0" distB="0" distL="0" distR="0" wp14:anchorId="17CB6B3D" wp14:editId="71DDBDD4">
            <wp:extent cx="5731510" cy="2804795"/>
            <wp:effectExtent l="152400" t="152400" r="364490" b="357505"/>
            <wp:docPr id="68251726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517267" name="Picture 1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47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725FD2" w14:textId="77777777" w:rsidR="00D14F50" w:rsidRDefault="00D14F50" w:rsidP="00D14F5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AcronymGenerato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75D2AEB0" w14:textId="77777777" w:rsidR="00D14F50" w:rsidRDefault="00D14F50" w:rsidP="00D14F50">
      <w:r>
        <w:rPr>
          <w:noProof/>
        </w:rPr>
        <w:lastRenderedPageBreak/>
        <w:drawing>
          <wp:inline distT="0" distB="0" distL="0" distR="0" wp14:anchorId="62C85078" wp14:editId="39C3FF82">
            <wp:extent cx="5731510" cy="2582545"/>
            <wp:effectExtent l="152400" t="152400" r="364490" b="370205"/>
            <wp:docPr id="1300744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74480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25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848701" w14:textId="77777777" w:rsidR="00D14F50" w:rsidRDefault="00D14F50" w:rsidP="00D14F5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D3C0EF3" w14:textId="77777777" w:rsidR="00D14F50" w:rsidRPr="0012168F" w:rsidRDefault="00D14F50" w:rsidP="00D14F50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F2DF7FE" wp14:editId="118F95FB">
            <wp:extent cx="4280115" cy="1047504"/>
            <wp:effectExtent l="152400" t="152400" r="368300" b="362585"/>
            <wp:docPr id="21207183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71833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3804" cy="10557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65518" w14:textId="77777777" w:rsidR="00D14F50" w:rsidRPr="00F37ECC" w:rsidRDefault="00D14F50" w:rsidP="00D14F5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F4097" w14:textId="77777777" w:rsidR="0011749D" w:rsidRDefault="0011749D">
      <w:pPr>
        <w:spacing w:before="0" w:after="0" w:line="240" w:lineRule="auto"/>
      </w:pPr>
      <w:r>
        <w:separator/>
      </w:r>
    </w:p>
  </w:endnote>
  <w:endnote w:type="continuationSeparator" w:id="0">
    <w:p w14:paraId="2ADB1DD8" w14:textId="77777777" w:rsidR="0011749D" w:rsidRDefault="0011749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D5DF3" w14:textId="77777777" w:rsidR="0011749D" w:rsidRDefault="0011749D">
      <w:pPr>
        <w:spacing w:before="0" w:after="0" w:line="240" w:lineRule="auto"/>
      </w:pPr>
      <w:r>
        <w:separator/>
      </w:r>
    </w:p>
  </w:footnote>
  <w:footnote w:type="continuationSeparator" w:id="0">
    <w:p w14:paraId="6C706F43" w14:textId="77777777" w:rsidR="0011749D" w:rsidRDefault="0011749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9F68CE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0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2</TotalTime>
  <Pages>2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0</cp:revision>
  <dcterms:created xsi:type="dcterms:W3CDTF">2023-09-26T19:58:00Z</dcterms:created>
  <dcterms:modified xsi:type="dcterms:W3CDTF">2023-12-03T19:11:00Z</dcterms:modified>
</cp:coreProperties>
</file>